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15A32" w14:textId="77777777" w:rsidR="008759CB" w:rsidRDefault="00917785">
      <w:pPr>
        <w:jc w:val="center"/>
        <w:rPr>
          <w:b/>
          <w:sz w:val="32"/>
        </w:rPr>
      </w:pPr>
      <w:r>
        <w:rPr>
          <w:b/>
          <w:sz w:val="32"/>
        </w:rPr>
        <w:t>Fluency Review Template</w:t>
      </w:r>
    </w:p>
    <w:p w14:paraId="78CE2D37" w14:textId="77777777" w:rsidR="008759CB" w:rsidRDefault="008759CB"/>
    <w:p w14:paraId="18A99D54" w14:textId="77777777" w:rsidR="008759CB" w:rsidRDefault="00917785">
      <w:r>
        <w:rPr>
          <w:b/>
          <w:sz w:val="28"/>
        </w:rPr>
        <w:t>Name:</w:t>
      </w:r>
      <w:r>
        <w:rPr>
          <w:sz w:val="28"/>
        </w:rPr>
        <w:t xml:space="preserve"> Stettsen Olsen</w:t>
      </w:r>
    </w:p>
    <w:p w14:paraId="3E056D37" w14:textId="7F9E65A0" w:rsidR="008759CB" w:rsidRDefault="00917785">
      <w:r>
        <w:rPr>
          <w:b/>
          <w:sz w:val="28"/>
        </w:rPr>
        <w:t>Date:</w:t>
      </w:r>
      <w:r>
        <w:rPr>
          <w:sz w:val="28"/>
        </w:rPr>
        <w:t xml:space="preserve"> </w:t>
      </w:r>
      <w:r w:rsidR="004002B9">
        <w:rPr>
          <w:sz w:val="28"/>
        </w:rPr>
        <w:t>November</w:t>
      </w:r>
      <w:r>
        <w:rPr>
          <w:sz w:val="28"/>
        </w:rPr>
        <w:t xml:space="preserve"> </w:t>
      </w:r>
      <w:r w:rsidR="00CB11C2">
        <w:rPr>
          <w:sz w:val="28"/>
        </w:rPr>
        <w:t>20</w:t>
      </w:r>
      <w:r>
        <w:rPr>
          <w:sz w:val="28"/>
        </w:rPr>
        <w:t>, 2018</w:t>
      </w:r>
    </w:p>
    <w:p w14:paraId="713BBEAE" w14:textId="0B7471F4" w:rsidR="008759CB" w:rsidRDefault="00917785">
      <w:r>
        <w:rPr>
          <w:b/>
          <w:sz w:val="28"/>
        </w:rPr>
        <w:t>Week:</w:t>
      </w:r>
      <w:r>
        <w:rPr>
          <w:sz w:val="28"/>
        </w:rPr>
        <w:t xml:space="preserve"> </w:t>
      </w:r>
      <w:r w:rsidR="00CB11C2">
        <w:rPr>
          <w:sz w:val="28"/>
        </w:rPr>
        <w:t>10</w:t>
      </w:r>
    </w:p>
    <w:p w14:paraId="1C0F020A" w14:textId="77777777" w:rsidR="008759CB" w:rsidRDefault="008759CB"/>
    <w:p w14:paraId="06CDF19C" w14:textId="77777777" w:rsidR="008759CB" w:rsidRDefault="008759CB"/>
    <w:p w14:paraId="25BA9516" w14:textId="71CE71E1" w:rsidR="008759CB" w:rsidRDefault="00917785">
      <w:r>
        <w:rPr>
          <w:b/>
          <w:sz w:val="28"/>
        </w:rPr>
        <w:t>Coding Topic:</w:t>
      </w:r>
      <w:r>
        <w:rPr>
          <w:sz w:val="28"/>
        </w:rPr>
        <w:t xml:space="preserve"> </w:t>
      </w:r>
      <w:r w:rsidR="00CB11C2">
        <w:rPr>
          <w:sz w:val="28"/>
        </w:rPr>
        <w:t xml:space="preserve">Tags </w:t>
      </w:r>
      <w:proofErr w:type="gramStart"/>
      <w:r w:rsidR="00CB11C2">
        <w:rPr>
          <w:sz w:val="28"/>
        </w:rPr>
        <w:t>For</w:t>
      </w:r>
      <w:proofErr w:type="gramEnd"/>
      <w:r w:rsidR="00CB11C2">
        <w:rPr>
          <w:sz w:val="28"/>
        </w:rPr>
        <w:t xml:space="preserve"> Media</w:t>
      </w:r>
    </w:p>
    <w:p w14:paraId="01F6354D" w14:textId="5DCAA722" w:rsidR="008759CB" w:rsidRDefault="00917785">
      <w:r>
        <w:rPr>
          <w:b/>
          <w:sz w:val="28"/>
        </w:rPr>
        <w:t>Description of Understanding:</w:t>
      </w:r>
      <w:r>
        <w:rPr>
          <w:sz w:val="28"/>
        </w:rPr>
        <w:t xml:space="preserve"> </w:t>
      </w:r>
      <w:r w:rsidR="00CB11C2">
        <w:rPr>
          <w:sz w:val="28"/>
        </w:rPr>
        <w:t>Tags are used like any other element to insert that element into a page. Media tags are used to embed media. Media elements also have properties like most elements and then some that are specific to that media. Canvas elements have a variety of properties that allow you to draw and embed images.</w:t>
      </w:r>
    </w:p>
    <w:p w14:paraId="5D678950" w14:textId="77777777" w:rsidR="008759CB" w:rsidRDefault="008759CB"/>
    <w:p w14:paraId="6E295190" w14:textId="75274373" w:rsidR="00CB11C2" w:rsidRDefault="00917785">
      <w:r>
        <w:rPr>
          <w:b/>
          <w:sz w:val="28"/>
        </w:rPr>
        <w:t xml:space="preserve">Teaching Video: </w:t>
      </w:r>
      <w:r w:rsidR="00CB11C2" w:rsidRPr="00CB11C2">
        <w:rPr>
          <w:rStyle w:val="Hyperlink"/>
        </w:rPr>
        <w:t>https://youtu.be/FzhXTfUK77g</w:t>
      </w:r>
    </w:p>
    <w:p w14:paraId="2120CD51" w14:textId="74E772BA" w:rsidR="008759CB" w:rsidRDefault="00917785">
      <w:r>
        <w:rPr>
          <w:b/>
          <w:sz w:val="28"/>
        </w:rPr>
        <w:t>Starting at:</w:t>
      </w:r>
      <w:r>
        <w:rPr>
          <w:sz w:val="28"/>
        </w:rPr>
        <w:t xml:space="preserve"> 0:00</w:t>
      </w:r>
    </w:p>
    <w:p w14:paraId="0271718C" w14:textId="4BA20683" w:rsidR="008759CB" w:rsidRDefault="00917785">
      <w:r>
        <w:rPr>
          <w:b/>
          <w:sz w:val="28"/>
        </w:rPr>
        <w:t>Also Integrated with:</w:t>
      </w:r>
      <w:r>
        <w:rPr>
          <w:sz w:val="28"/>
        </w:rPr>
        <w:t xml:space="preserve"> </w:t>
      </w:r>
      <w:r w:rsidR="008C4835">
        <w:rPr>
          <w:sz w:val="28"/>
        </w:rPr>
        <w:t>JavaScript</w:t>
      </w:r>
    </w:p>
    <w:p w14:paraId="551DC886" w14:textId="77777777" w:rsidR="008759CB" w:rsidRDefault="008759CB">
      <w:pPr>
        <w:jc w:val="center"/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450"/>
        <w:gridCol w:w="4891"/>
        <w:gridCol w:w="1845"/>
        <w:gridCol w:w="1164"/>
      </w:tblGrid>
      <w:tr w:rsidR="00295507" w14:paraId="64BBB98D" w14:textId="77777777">
        <w:tc>
          <w:tcPr>
            <w:tcW w:w="2309" w:type="dxa"/>
            <w:shd w:val="clear" w:color="auto" w:fill="D9D9D9" w:themeFill="background1" w:themeFillShade="D9"/>
            <w:tcMar>
              <w:left w:w="108" w:type="dxa"/>
            </w:tcMar>
          </w:tcPr>
          <w:p w14:paraId="72A28D27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File</w:t>
            </w:r>
          </w:p>
        </w:tc>
        <w:tc>
          <w:tcPr>
            <w:tcW w:w="3512" w:type="dxa"/>
            <w:shd w:val="clear" w:color="auto" w:fill="D9D9D9" w:themeFill="background1" w:themeFillShade="D9"/>
            <w:tcMar>
              <w:left w:w="108" w:type="dxa"/>
            </w:tcMar>
          </w:tcPr>
          <w:p w14:paraId="610E0528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Git Link</w:t>
            </w:r>
          </w:p>
        </w:tc>
        <w:tc>
          <w:tcPr>
            <w:tcW w:w="1943" w:type="dxa"/>
            <w:shd w:val="clear" w:color="auto" w:fill="D9D9D9" w:themeFill="background1" w:themeFillShade="D9"/>
            <w:tcMar>
              <w:left w:w="108" w:type="dxa"/>
            </w:tcMar>
          </w:tcPr>
          <w:p w14:paraId="71E8B043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What should I be looking for?</w:t>
            </w:r>
          </w:p>
        </w:tc>
        <w:tc>
          <w:tcPr>
            <w:tcW w:w="1585" w:type="dxa"/>
            <w:shd w:val="clear" w:color="auto" w:fill="D9D9D9" w:themeFill="background1" w:themeFillShade="D9"/>
            <w:tcMar>
              <w:left w:w="108" w:type="dxa"/>
            </w:tcMar>
          </w:tcPr>
          <w:p w14:paraId="06BEE74A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Sandbox or Your code?</w:t>
            </w:r>
          </w:p>
        </w:tc>
      </w:tr>
      <w:tr w:rsidR="00295507" w14:paraId="6F390E02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10CA54DB" w14:textId="77777777" w:rsidR="008759CB" w:rsidRDefault="00917785">
            <w:r>
              <w:t>CIT Fluency Portfolio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3D2607FC" w14:textId="77777777" w:rsidR="008759CB" w:rsidRDefault="00917785">
            <w:r>
              <w:t>http://stettsenolsencit.gq/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770D31C0" w14:textId="5A94BA93" w:rsidR="008759CB" w:rsidRDefault="008C4835">
            <w:r w:rsidRPr="008C4835">
              <w:t xml:space="preserve">Transitions Animations and Transformations </w:t>
            </w:r>
            <w:r w:rsidR="00917785">
              <w:t>section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503A7F78" w14:textId="77777777" w:rsidR="008759CB" w:rsidRDefault="00917785">
            <w:r>
              <w:t>mine</w:t>
            </w:r>
          </w:p>
        </w:tc>
      </w:tr>
      <w:tr w:rsidR="00295507" w14:paraId="1DE7C71F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7ADB66BF" w14:textId="77777777" w:rsidR="008759CB" w:rsidRDefault="00917785">
            <w:r>
              <w:t>Index.html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4E01AFB0" w14:textId="55F02EB3" w:rsidR="008759CB" w:rsidRDefault="00D07C61">
            <w:r w:rsidRPr="00D07C61">
              <w:t>https://github.com/olsen-stettsen/olsen-stettsen.github.io/tree/master/10TagsforMedia</w:t>
            </w:r>
            <w:bookmarkStart w:id="0" w:name="_GoBack"/>
            <w:bookmarkEnd w:id="0"/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31BDC7FB" w14:textId="6640641B" w:rsidR="008759CB" w:rsidRDefault="00917785">
            <w:r>
              <w:t>HTML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58ADC83E" w14:textId="77777777" w:rsidR="008759CB" w:rsidRDefault="00917785">
            <w:r>
              <w:t>mine</w:t>
            </w:r>
          </w:p>
        </w:tc>
      </w:tr>
      <w:tr w:rsidR="00295507" w14:paraId="7F4827A6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5FCEA682" w14:textId="77777777" w:rsidR="008759CB" w:rsidRDefault="008759CB"/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15D6B68D" w14:textId="77777777" w:rsidR="008759CB" w:rsidRDefault="008759CB"/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6925F339" w14:textId="77777777" w:rsidR="008759CB" w:rsidRDefault="008759CB"/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6FF0ADCB" w14:textId="77777777" w:rsidR="008759CB" w:rsidRDefault="008759CB"/>
        </w:tc>
      </w:tr>
    </w:tbl>
    <w:p w14:paraId="0E260285" w14:textId="77777777" w:rsidR="008759CB" w:rsidRDefault="008759CB">
      <w:pPr>
        <w:rPr>
          <w:sz w:val="28"/>
        </w:rPr>
      </w:pPr>
    </w:p>
    <w:p w14:paraId="633B5B7E" w14:textId="77777777" w:rsidR="008759CB" w:rsidRDefault="008759CB"/>
    <w:p w14:paraId="7731CCEF" w14:textId="77777777" w:rsidR="008759CB" w:rsidRDefault="008759CB"/>
    <w:sectPr w:rsidR="008759CB">
      <w:pgSz w:w="12240" w:h="15840"/>
      <w:pgMar w:top="1440" w:right="1440" w:bottom="1440" w:left="1440" w:header="0" w:footer="0" w:gutter="0"/>
      <w:cols w:space="720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ACJTC3MLCzNLIyMTCyUdpeDU4uLM/DyQAotaANE+s1MsAAAA"/>
  </w:docVars>
  <w:rsids>
    <w:rsidRoot w:val="008759CB"/>
    <w:rsid w:val="00157CD6"/>
    <w:rsid w:val="002106F3"/>
    <w:rsid w:val="00295507"/>
    <w:rsid w:val="003C29A7"/>
    <w:rsid w:val="004002B9"/>
    <w:rsid w:val="00425382"/>
    <w:rsid w:val="00475431"/>
    <w:rsid w:val="004B6212"/>
    <w:rsid w:val="00532630"/>
    <w:rsid w:val="00583B83"/>
    <w:rsid w:val="00583FB4"/>
    <w:rsid w:val="006405B0"/>
    <w:rsid w:val="007C2BDA"/>
    <w:rsid w:val="00845A28"/>
    <w:rsid w:val="008759CB"/>
    <w:rsid w:val="00894CF3"/>
    <w:rsid w:val="008C4835"/>
    <w:rsid w:val="00917785"/>
    <w:rsid w:val="00A33389"/>
    <w:rsid w:val="00B33877"/>
    <w:rsid w:val="00C334C4"/>
    <w:rsid w:val="00C95826"/>
    <w:rsid w:val="00CB11C2"/>
    <w:rsid w:val="00D07C61"/>
    <w:rsid w:val="00DB2FCF"/>
    <w:rsid w:val="00DB741A"/>
    <w:rsid w:val="00E20DF8"/>
    <w:rsid w:val="00EB0986"/>
    <w:rsid w:val="00EB5AC6"/>
    <w:rsid w:val="00F9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86ED2"/>
  <w15:docId w15:val="{5058920D-5025-4047-8ABC-5AEF00B20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table" w:styleId="TableGrid">
    <w:name w:val="Table Grid"/>
    <w:basedOn w:val="TableNormal"/>
    <w:uiPriority w:val="39"/>
    <w:rsid w:val="00477E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0D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20D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8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3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8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dc:description/>
  <cp:lastModifiedBy>Stettsen Olsen</cp:lastModifiedBy>
  <cp:revision>15</cp:revision>
  <dcterms:created xsi:type="dcterms:W3CDTF">2018-10-30T05:49:00Z</dcterms:created>
  <dcterms:modified xsi:type="dcterms:W3CDTF">2018-11-21T02:2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